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0DB45" w14:textId="77777777" w:rsidR="00E14B61" w:rsidRPr="007633E9" w:rsidRDefault="00E14B61" w:rsidP="00385403">
      <w:pPr>
        <w:spacing w:after="0"/>
        <w:jc w:val="center"/>
        <w:rPr>
          <w:rFonts w:ascii="Lato" w:hAnsi="Lato" w:cs="Arial"/>
          <w:sz w:val="40"/>
          <w:szCs w:val="40"/>
        </w:rPr>
      </w:pPr>
      <w:r w:rsidRPr="007633E9">
        <w:rPr>
          <w:rFonts w:ascii="Lato" w:hAnsi="Lato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Pr="007633E9">
        <w:rPr>
          <w:rFonts w:ascii="Lato" w:hAnsi="Lato" w:cs="Arial"/>
          <w:b/>
          <w:sz w:val="40"/>
          <w:szCs w:val="40"/>
        </w:rPr>
        <w:t>Tender Notice</w:t>
      </w:r>
    </w:p>
    <w:p w14:paraId="2B389F63" w14:textId="77777777" w:rsidR="00E14B61" w:rsidRPr="007633E9" w:rsidRDefault="00E14B61" w:rsidP="00940691">
      <w:pPr>
        <w:spacing w:after="0"/>
        <w:ind w:left="-576" w:right="-1008"/>
        <w:jc w:val="center"/>
        <w:rPr>
          <w:rFonts w:ascii="Lato" w:hAnsi="Lato" w:cs="Arial"/>
          <w:b/>
        </w:rPr>
      </w:pPr>
    </w:p>
    <w:p w14:paraId="6DC9FD7B" w14:textId="74D06BBD" w:rsidR="00E14B61" w:rsidRPr="007633E9" w:rsidRDefault="00E14B61" w:rsidP="00433CC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ind w:left="-720" w:right="-720"/>
        <w:rPr>
          <w:rFonts w:ascii="Lato" w:hAnsi="Lato" w:cs="Arial"/>
          <w:iCs/>
          <w:kern w:val="0"/>
          <w:lang w:eastAsia="en-GB"/>
        </w:rPr>
      </w:pPr>
      <w:r w:rsidRPr="007633E9">
        <w:rPr>
          <w:rFonts w:ascii="Lato" w:hAnsi="Lato" w:cs="Arial"/>
          <w:iCs/>
          <w:kern w:val="0"/>
          <w:lang w:eastAsia="en-GB"/>
        </w:rPr>
        <w:t>Save the Children believes every child deserves a future. In Iraq and around the world, we give children a healthy start in life, the opportunity to learn and protection from harm. We do whatever it takes for children – every day and in times of crisis – transforming their lives and the future we share.</w:t>
      </w:r>
      <w:r w:rsidRPr="007633E9">
        <w:rPr>
          <w:rFonts w:ascii="Lato" w:hAnsi="Lato" w:cs="Arial"/>
          <w:iCs/>
          <w:kern w:val="0"/>
          <w:lang w:eastAsia="en-GB"/>
        </w:rPr>
        <w:tab/>
      </w:r>
    </w:p>
    <w:p w14:paraId="790E4321" w14:textId="400105D9" w:rsidR="00E14B61" w:rsidRPr="007633E9" w:rsidRDefault="00E14B61" w:rsidP="00433CC5">
      <w:pPr>
        <w:spacing w:after="0" w:line="240" w:lineRule="auto"/>
        <w:ind w:left="-720" w:right="-720"/>
        <w:rPr>
          <w:rFonts w:ascii="Lato" w:hAnsi="Lato" w:cs="Arial"/>
          <w:lang w:val="en-US" w:bidi="ar-IQ"/>
        </w:rPr>
      </w:pPr>
      <w:r w:rsidRPr="007633E9">
        <w:rPr>
          <w:rFonts w:ascii="Lato" w:hAnsi="Lato" w:cs="Arial"/>
        </w:rPr>
        <w:t>Save the Children International in</w:t>
      </w:r>
      <w:r w:rsidRPr="007633E9">
        <w:rPr>
          <w:rFonts w:ascii="Lato" w:hAnsi="Lato" w:cs="Arial"/>
          <w:i/>
        </w:rPr>
        <w:t xml:space="preserve"> </w:t>
      </w:r>
      <w:r w:rsidRPr="007633E9">
        <w:rPr>
          <w:rFonts w:ascii="Lato" w:hAnsi="Lato" w:cs="Arial"/>
          <w:b/>
          <w:bCs/>
          <w:i/>
        </w:rPr>
        <w:t>Iraq</w:t>
      </w:r>
      <w:r w:rsidRPr="007633E9">
        <w:rPr>
          <w:rFonts w:ascii="Lato" w:hAnsi="Lato" w:cs="Arial"/>
        </w:rPr>
        <w:t xml:space="preserve"> is inviting submissions of tenders for a </w:t>
      </w:r>
      <w:r w:rsidR="00BB60E6">
        <w:rPr>
          <w:rFonts w:ascii="Lato" w:hAnsi="Lato" w:cs="Arial"/>
        </w:rPr>
        <w:t>Framework Agreement</w:t>
      </w:r>
      <w:r w:rsidRPr="007633E9">
        <w:rPr>
          <w:rFonts w:ascii="Lato" w:hAnsi="Lato" w:cs="Arial"/>
        </w:rPr>
        <w:t xml:space="preserve"> to provide the following </w:t>
      </w:r>
      <w:r w:rsidRPr="007633E9">
        <w:rPr>
          <w:rFonts w:ascii="Lato" w:hAnsi="Lato" w:cs="Arial"/>
          <w:lang w:val="en-US"/>
        </w:rPr>
        <w:t>services</w:t>
      </w:r>
      <w:r w:rsidRPr="007633E9">
        <w:rPr>
          <w:rFonts w:ascii="Lato" w:hAnsi="Lato" w:cs="Arial"/>
        </w:rPr>
        <w:t xml:space="preserve">: </w:t>
      </w:r>
    </w:p>
    <w:p w14:paraId="3332351C" w14:textId="77777777" w:rsidR="00E14B61" w:rsidRPr="007633E9" w:rsidRDefault="00E14B61" w:rsidP="00433CC5">
      <w:pPr>
        <w:spacing w:after="0" w:line="240" w:lineRule="auto"/>
        <w:ind w:left="-720" w:right="-720"/>
        <w:rPr>
          <w:rFonts w:ascii="Lato" w:hAnsi="Lato" w:cs="Arial"/>
          <w:bCs/>
          <w:iCs/>
        </w:rPr>
      </w:pPr>
    </w:p>
    <w:p w14:paraId="282C5135" w14:textId="1763B6B9" w:rsidR="00E14B61" w:rsidRPr="00EB4485" w:rsidRDefault="007633E9" w:rsidP="00433CC5">
      <w:pPr>
        <w:pStyle w:val="NoSpacing"/>
        <w:ind w:left="-720" w:right="-720"/>
        <w:rPr>
          <w:rFonts w:ascii="Lato" w:hAnsi="Lato"/>
          <w:b/>
          <w:color w:val="000000" w:themeColor="text1"/>
          <w:lang w:val="en-US"/>
        </w:rPr>
      </w:pPr>
      <w:r w:rsidRPr="007633E9">
        <w:rPr>
          <w:rFonts w:ascii="Lato" w:hAnsi="Lato"/>
          <w:b/>
          <w:color w:val="000000" w:themeColor="text1"/>
        </w:rPr>
        <w:t xml:space="preserve">Establishing Hotel Framework Agreement (FWA) in </w:t>
      </w:r>
      <w:r w:rsidR="00131D86">
        <w:rPr>
          <w:rFonts w:ascii="Lato" w:hAnsi="Lato"/>
          <w:b/>
          <w:color w:val="000000" w:themeColor="text1"/>
          <w:lang w:val="en-US"/>
        </w:rPr>
        <w:t>Ninewa</w:t>
      </w:r>
    </w:p>
    <w:p w14:paraId="47343685" w14:textId="77777777" w:rsidR="00E14B61" w:rsidRPr="007633E9" w:rsidRDefault="00E14B61" w:rsidP="00433CC5">
      <w:pPr>
        <w:pStyle w:val="NoSpacing"/>
        <w:ind w:left="-720" w:right="-720"/>
        <w:rPr>
          <w:rFonts w:ascii="Lato" w:hAnsi="Lato"/>
          <w:bCs/>
          <w:iCs/>
        </w:rPr>
      </w:pPr>
    </w:p>
    <w:p w14:paraId="391C651B" w14:textId="35446AA5" w:rsidR="00E14B61" w:rsidRPr="007633E9" w:rsidRDefault="00E14B61" w:rsidP="00433CC5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 w:rsidR="0030205E">
        <w:rPr>
          <w:rFonts w:ascii="Lato" w:hAnsi="Lato"/>
          <w:bCs/>
          <w:iCs/>
        </w:rPr>
        <w:t>th</w:t>
      </w:r>
      <w:r w:rsidR="00D13E30">
        <w:rPr>
          <w:rFonts w:ascii="Lato" w:hAnsi="Lato"/>
          <w:bCs/>
          <w:iCs/>
        </w:rPr>
        <w:t>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115FA004" w14:textId="77777777" w:rsidR="00E14B61" w:rsidRPr="007633E9" w:rsidRDefault="00E14B61" w:rsidP="00B72703">
      <w:pPr>
        <w:pStyle w:val="NoSpacing"/>
        <w:ind w:left="-720" w:right="-720"/>
        <w:rPr>
          <w:rFonts w:ascii="Lato" w:hAnsi="Lato"/>
          <w:bCs/>
          <w:iCs/>
        </w:rPr>
      </w:pPr>
    </w:p>
    <w:p w14:paraId="4234B782" w14:textId="77777777" w:rsidR="00015885" w:rsidRPr="00751B5D" w:rsidRDefault="00015885" w:rsidP="00433CC5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B70CC64" w14:textId="77777777" w:rsidR="00015885" w:rsidRDefault="00015885" w:rsidP="00433CC5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5E1430" w14:textId="77777777" w:rsidR="00015885" w:rsidRDefault="00015885" w:rsidP="00433CC5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761A2F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9" o:title=""/>
          </v:shape>
          <o:OLEObject Type="Embed" ProgID="PowerPoint.Show.12" ShapeID="_x0000_i1025" DrawAspect="Icon" ObjectID="_1829376480" r:id="rId10"/>
        </w:object>
      </w:r>
    </w:p>
    <w:p w14:paraId="013932A8" w14:textId="77777777" w:rsidR="00015885" w:rsidRPr="00751B5D" w:rsidRDefault="00015885" w:rsidP="00433CC5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A5919DF" w14:textId="77777777" w:rsidR="00015885" w:rsidRPr="00773ED6" w:rsidRDefault="00015885" w:rsidP="00433CC5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65A33BA9">
          <v:shape id="_x0000_i1026" type="#_x0000_t75" style="width:77.65pt;height:49.45pt" o:ole="">
            <v:imagedata r:id="rId11" o:title=""/>
          </v:shape>
          <o:OLEObject Type="Embed" ProgID="PowerPoint.Show.12" ShapeID="_x0000_i1026" DrawAspect="Icon" ObjectID="_1829376481" r:id="rId12"/>
        </w:object>
      </w:r>
    </w:p>
    <w:p w14:paraId="17423464" w14:textId="77777777" w:rsidR="00015885" w:rsidRPr="00751B5D" w:rsidRDefault="00015885" w:rsidP="00433CC5">
      <w:pPr>
        <w:spacing w:after="0" w:line="276" w:lineRule="auto"/>
        <w:ind w:left="-720" w:right="-720"/>
        <w:rPr>
          <w:rFonts w:cs="Arial"/>
        </w:rPr>
      </w:pPr>
    </w:p>
    <w:p w14:paraId="61E09E08" w14:textId="77777777" w:rsidR="00015885" w:rsidRPr="002A5974" w:rsidRDefault="00015885" w:rsidP="00433CC5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11B75DC" w14:textId="3ED90A59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="00CC49EE"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158525BB" w14:textId="77777777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3005423D" w14:textId="4F90D420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-COI-202</w:t>
      </w:r>
      <w:r w:rsidR="003B6C27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00</w:t>
      </w:r>
      <w:r w:rsidR="00131D86">
        <w:rPr>
          <w:rFonts w:cs="Arial"/>
          <w:b/>
          <w:bCs/>
          <w:highlight w:val="yellow"/>
        </w:rPr>
        <w:t>66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54CAF231" w14:textId="77777777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08BA23B3" w14:textId="77777777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67F83662" w14:textId="77777777" w:rsidR="00015885" w:rsidRPr="002A5974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521473DB" w14:textId="77777777" w:rsidR="00015885" w:rsidRPr="002A5974" w:rsidRDefault="00015885" w:rsidP="00433CC5">
      <w:pPr>
        <w:spacing w:after="0" w:line="276" w:lineRule="auto"/>
        <w:ind w:left="-720" w:right="-720"/>
        <w:rPr>
          <w:rFonts w:cs="Arial"/>
        </w:rPr>
      </w:pPr>
    </w:p>
    <w:p w14:paraId="75AD7FF5" w14:textId="77777777" w:rsidR="00015885" w:rsidRPr="002A5974" w:rsidRDefault="00015885" w:rsidP="00433CC5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1C12CD52" w14:textId="23E62821" w:rsidR="00015885" w:rsidRPr="002A5974" w:rsidRDefault="00015885" w:rsidP="00433CC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="00517E0B" w:rsidRPr="00517E0B">
        <w:rPr>
          <w:rFonts w:cs="Arial"/>
          <w:b/>
          <w:bCs/>
        </w:rPr>
        <w:t>Italian City 1, Office no. B4, Erbil – Iraq, Erbil, Iraq</w:t>
      </w:r>
    </w:p>
    <w:p w14:paraId="185B8B3F" w14:textId="77777777" w:rsidR="00015885" w:rsidRPr="00AE3592" w:rsidRDefault="00015885" w:rsidP="00433CC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0AF9BC2B" w14:textId="1E7CC035" w:rsidR="00015885" w:rsidRPr="002A5974" w:rsidRDefault="00015885" w:rsidP="00433CC5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-COI-202</w:t>
      </w:r>
      <w:r w:rsidR="00973E9F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</w:t>
      </w:r>
      <w:r w:rsidRPr="002640CA">
        <w:rPr>
          <w:rFonts w:cs="Arial"/>
          <w:b/>
          <w:bCs/>
          <w:highlight w:val="yellow"/>
        </w:rPr>
        <w:t>00</w:t>
      </w:r>
      <w:r w:rsidR="002640CA" w:rsidRPr="002640CA">
        <w:rPr>
          <w:rFonts w:cs="Arial"/>
          <w:b/>
          <w:bCs/>
          <w:highlight w:val="yellow"/>
        </w:rPr>
        <w:t>6</w:t>
      </w:r>
      <w:r w:rsidR="00131D86">
        <w:rPr>
          <w:rFonts w:cs="Arial"/>
          <w:b/>
          <w:bCs/>
          <w:highlight w:val="yellow"/>
        </w:rPr>
        <w:t>6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5CAB8000" w14:textId="29B46DA7" w:rsidR="00E14B61" w:rsidRPr="007633E9" w:rsidRDefault="00015885" w:rsidP="00433CC5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3A5A67C7" w14:textId="77777777" w:rsidR="00E14B61" w:rsidRPr="007633E9" w:rsidRDefault="00E14B61" w:rsidP="00433CC5">
      <w:pPr>
        <w:spacing w:after="0" w:line="240" w:lineRule="auto"/>
        <w:ind w:left="-720" w:right="-720"/>
        <w:jc w:val="left"/>
        <w:rPr>
          <w:rFonts w:ascii="Lato" w:hAnsi="Lato" w:cs="Arial"/>
        </w:rPr>
      </w:pPr>
    </w:p>
    <w:p w14:paraId="2CF355BF" w14:textId="00679ED3" w:rsidR="00882F78" w:rsidRPr="007633E9" w:rsidRDefault="00E14B61" w:rsidP="00433CC5">
      <w:pPr>
        <w:spacing w:after="0" w:line="240" w:lineRule="auto"/>
        <w:ind w:left="-720" w:right="-720"/>
        <w:jc w:val="left"/>
        <w:rPr>
          <w:rFonts w:ascii="Lato" w:hAnsi="Lato" w:cs="Arial"/>
          <w:iCs/>
        </w:rPr>
      </w:pPr>
      <w:r w:rsidRPr="007633E9">
        <w:rPr>
          <w:rFonts w:ascii="Lato" w:hAnsi="Lato" w:cs="Arial"/>
          <w:iCs/>
        </w:rPr>
        <w:t xml:space="preserve">The final date of submission will be than </w:t>
      </w:r>
      <w:r w:rsidR="00517E0B">
        <w:rPr>
          <w:rFonts w:ascii="Lato" w:hAnsi="Lato" w:cs="Arial"/>
          <w:b/>
          <w:bCs/>
          <w:i/>
        </w:rPr>
        <w:t>17</w:t>
      </w:r>
      <w:r w:rsidRPr="007633E9">
        <w:rPr>
          <w:rFonts w:ascii="Lato" w:hAnsi="Lato" w:cs="Arial"/>
          <w:b/>
          <w:bCs/>
          <w:i/>
        </w:rPr>
        <w:t xml:space="preserve"> </w:t>
      </w:r>
      <w:r w:rsidR="00517E0B">
        <w:rPr>
          <w:rFonts w:ascii="Lato" w:hAnsi="Lato" w:cs="Arial"/>
          <w:b/>
          <w:bCs/>
          <w:i/>
        </w:rPr>
        <w:t>January</w:t>
      </w:r>
      <w:r w:rsidRPr="007633E9">
        <w:rPr>
          <w:rFonts w:ascii="Lato" w:hAnsi="Lato" w:cs="Arial"/>
          <w:b/>
          <w:bCs/>
          <w:i/>
        </w:rPr>
        <w:t xml:space="preserve"> </w:t>
      </w:r>
      <w:r w:rsidRPr="007633E9">
        <w:rPr>
          <w:rFonts w:ascii="Lato" w:hAnsi="Lato" w:cs="Arial"/>
          <w:b/>
          <w:bCs/>
          <w:iCs/>
        </w:rPr>
        <w:t>202</w:t>
      </w:r>
      <w:r w:rsidR="00517E0B">
        <w:rPr>
          <w:rFonts w:ascii="Lato" w:hAnsi="Lato" w:cs="Arial"/>
          <w:b/>
          <w:bCs/>
          <w:iCs/>
        </w:rPr>
        <w:t>6</w:t>
      </w:r>
      <w:r w:rsidRPr="007633E9">
        <w:rPr>
          <w:rFonts w:ascii="Lato" w:hAnsi="Lato" w:cs="Arial"/>
          <w:b/>
          <w:bCs/>
          <w:iCs/>
        </w:rPr>
        <w:t xml:space="preserve"> 04:</w:t>
      </w:r>
      <w:r w:rsidR="007633E9" w:rsidRPr="007633E9">
        <w:rPr>
          <w:rFonts w:ascii="Lato" w:hAnsi="Lato" w:cs="Arial"/>
          <w:b/>
          <w:bCs/>
          <w:iCs/>
        </w:rPr>
        <w:t>30</w:t>
      </w:r>
      <w:r w:rsidRPr="007633E9">
        <w:rPr>
          <w:rFonts w:ascii="Lato" w:hAnsi="Lato" w:cs="Arial"/>
          <w:b/>
          <w:bCs/>
          <w:iCs/>
        </w:rPr>
        <w:t xml:space="preserve"> PM GMT+3 Iraq time. </w:t>
      </w:r>
      <w:r w:rsidRPr="007633E9">
        <w:rPr>
          <w:rFonts w:ascii="Lato" w:hAnsi="Lato" w:cs="Arial"/>
          <w:iCs/>
        </w:rPr>
        <w:t>All offers sent after that date will be neglected.</w:t>
      </w:r>
    </w:p>
    <w:sectPr w:rsidR="00882F78" w:rsidRPr="007633E9" w:rsidSect="001B1E52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BEA60" w14:textId="77777777" w:rsidR="00E42A79" w:rsidRDefault="00E42A79">
      <w:r>
        <w:separator/>
      </w:r>
    </w:p>
  </w:endnote>
  <w:endnote w:type="continuationSeparator" w:id="0">
    <w:p w14:paraId="741F3979" w14:textId="77777777" w:rsidR="00E42A79" w:rsidRDefault="00E42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4BF2030A" w:rsidR="00F32D5C" w:rsidRPr="00345419" w:rsidRDefault="002E0FDD" w:rsidP="007633E9">
    <w:pPr>
      <w:pStyle w:val="Footer"/>
    </w:pPr>
    <w:r>
      <w:tab/>
    </w:r>
    <w:r w:rsidR="007633E9" w:rsidRPr="007633E9">
      <w:t>PR-IRQ-COI-202</w:t>
    </w:r>
    <w:r w:rsidR="00973E9F">
      <w:t>5</w:t>
    </w:r>
    <w:r w:rsidR="007633E9" w:rsidRPr="007633E9">
      <w:t>-00</w:t>
    </w:r>
    <w:r w:rsidR="00517E0B">
      <w:t>6</w:t>
    </w:r>
    <w:r w:rsidR="00131D86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FFA9C" w14:textId="77777777" w:rsidR="00E42A79" w:rsidRDefault="00E42A79">
      <w:r>
        <w:separator/>
      </w:r>
    </w:p>
  </w:footnote>
  <w:footnote w:type="continuationSeparator" w:id="0">
    <w:p w14:paraId="10F93D0C" w14:textId="77777777" w:rsidR="00E42A79" w:rsidRDefault="00E42A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49628419" w:rsidR="002D2FFD" w:rsidRPr="007633E9" w:rsidRDefault="007633E9" w:rsidP="007633E9">
    <w:pPr>
      <w:pStyle w:val="Header"/>
      <w:rPr>
        <w:lang w:val="en-US"/>
      </w:rPr>
    </w:pPr>
    <w:r>
      <w:rPr>
        <w:lang w:val="en-US"/>
      </w:rPr>
      <w:t>PR-IRQ-COI-202</w:t>
    </w:r>
    <w:r w:rsidR="00EB4485">
      <w:rPr>
        <w:rFonts w:hint="cs"/>
        <w:rtl/>
        <w:lang w:val="en-US"/>
      </w:rPr>
      <w:t>5</w:t>
    </w:r>
    <w:r>
      <w:rPr>
        <w:lang w:val="en-US"/>
      </w:rPr>
      <w:t>-0</w:t>
    </w:r>
    <w:r w:rsidR="00EB4485">
      <w:rPr>
        <w:rFonts w:hint="cs"/>
        <w:rtl/>
        <w:lang w:val="en-US"/>
      </w:rPr>
      <w:t>0</w:t>
    </w:r>
    <w:r w:rsidR="00061022">
      <w:rPr>
        <w:lang w:val="en-US"/>
      </w:rPr>
      <w:t>6</w:t>
    </w:r>
    <w:r w:rsidR="00131D86">
      <w:rPr>
        <w:lang w:val="en-US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8B1"/>
    <w:multiLevelType w:val="hybridMultilevel"/>
    <w:tmpl w:val="B1AA3B36"/>
    <w:lvl w:ilvl="0" w:tplc="DAF2F0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425767"/>
    <w:multiLevelType w:val="hybridMultilevel"/>
    <w:tmpl w:val="B8E007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062778">
    <w:abstractNumId w:val="1"/>
  </w:num>
  <w:num w:numId="2" w16cid:durableId="1035351644">
    <w:abstractNumId w:val="17"/>
  </w:num>
  <w:num w:numId="3" w16cid:durableId="1399325206">
    <w:abstractNumId w:val="7"/>
  </w:num>
  <w:num w:numId="4" w16cid:durableId="1107234655">
    <w:abstractNumId w:val="2"/>
  </w:num>
  <w:num w:numId="5" w16cid:durableId="673335395">
    <w:abstractNumId w:val="6"/>
  </w:num>
  <w:num w:numId="6" w16cid:durableId="351928797">
    <w:abstractNumId w:val="14"/>
  </w:num>
  <w:num w:numId="7" w16cid:durableId="775058152">
    <w:abstractNumId w:val="10"/>
  </w:num>
  <w:num w:numId="8" w16cid:durableId="1688436170">
    <w:abstractNumId w:val="20"/>
  </w:num>
  <w:num w:numId="9" w16cid:durableId="1481846412">
    <w:abstractNumId w:val="9"/>
  </w:num>
  <w:num w:numId="10" w16cid:durableId="231745270">
    <w:abstractNumId w:val="18"/>
  </w:num>
  <w:num w:numId="11" w16cid:durableId="1071850002">
    <w:abstractNumId w:val="3"/>
  </w:num>
  <w:num w:numId="12" w16cid:durableId="1784109745">
    <w:abstractNumId w:val="4"/>
  </w:num>
  <w:num w:numId="13" w16cid:durableId="1530997030">
    <w:abstractNumId w:val="0"/>
  </w:num>
  <w:num w:numId="14" w16cid:durableId="1259437941">
    <w:abstractNumId w:val="20"/>
  </w:num>
  <w:num w:numId="15" w16cid:durableId="488516700">
    <w:abstractNumId w:val="15"/>
  </w:num>
  <w:num w:numId="16" w16cid:durableId="765266458">
    <w:abstractNumId w:val="5"/>
  </w:num>
  <w:num w:numId="17" w16cid:durableId="418330545">
    <w:abstractNumId w:val="8"/>
  </w:num>
  <w:num w:numId="18" w16cid:durableId="1576013631">
    <w:abstractNumId w:val="19"/>
  </w:num>
  <w:num w:numId="19" w16cid:durableId="1286698635">
    <w:abstractNumId w:val="16"/>
  </w:num>
  <w:num w:numId="20" w16cid:durableId="1646935625">
    <w:abstractNumId w:val="12"/>
  </w:num>
  <w:num w:numId="21" w16cid:durableId="970597728">
    <w:abstractNumId w:val="13"/>
  </w:num>
  <w:num w:numId="22" w16cid:durableId="1415710933">
    <w:abstractNumId w:val="11"/>
  </w:num>
  <w:num w:numId="23" w16cid:durableId="686923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14BCD"/>
    <w:rsid w:val="00015885"/>
    <w:rsid w:val="00030696"/>
    <w:rsid w:val="00060157"/>
    <w:rsid w:val="00061022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1D86"/>
    <w:rsid w:val="00134BD1"/>
    <w:rsid w:val="00135B6F"/>
    <w:rsid w:val="001552BA"/>
    <w:rsid w:val="00157AE3"/>
    <w:rsid w:val="001708EE"/>
    <w:rsid w:val="0019378C"/>
    <w:rsid w:val="001A16B2"/>
    <w:rsid w:val="001A3BF1"/>
    <w:rsid w:val="001B1E52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640CA"/>
    <w:rsid w:val="002934AF"/>
    <w:rsid w:val="002A4B1D"/>
    <w:rsid w:val="002B1E35"/>
    <w:rsid w:val="002D2FFD"/>
    <w:rsid w:val="002E0FDD"/>
    <w:rsid w:val="002E184C"/>
    <w:rsid w:val="002F248C"/>
    <w:rsid w:val="0030205E"/>
    <w:rsid w:val="00323371"/>
    <w:rsid w:val="00323633"/>
    <w:rsid w:val="00334E0E"/>
    <w:rsid w:val="00345419"/>
    <w:rsid w:val="00357190"/>
    <w:rsid w:val="003616F9"/>
    <w:rsid w:val="00366CE8"/>
    <w:rsid w:val="00374C81"/>
    <w:rsid w:val="00385403"/>
    <w:rsid w:val="00393A9A"/>
    <w:rsid w:val="003A55AC"/>
    <w:rsid w:val="003B6C27"/>
    <w:rsid w:val="003C345E"/>
    <w:rsid w:val="003D6059"/>
    <w:rsid w:val="003E0FBD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33CC5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69A"/>
    <w:rsid w:val="00517E0B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D0A7A"/>
    <w:rsid w:val="006E0B83"/>
    <w:rsid w:val="006E0F0A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633E9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5C29"/>
    <w:rsid w:val="00847ED9"/>
    <w:rsid w:val="0087090E"/>
    <w:rsid w:val="0087704C"/>
    <w:rsid w:val="0087706B"/>
    <w:rsid w:val="00882F78"/>
    <w:rsid w:val="008A0326"/>
    <w:rsid w:val="008A27F2"/>
    <w:rsid w:val="008A4498"/>
    <w:rsid w:val="008E780A"/>
    <w:rsid w:val="008F060E"/>
    <w:rsid w:val="008F4337"/>
    <w:rsid w:val="00900B15"/>
    <w:rsid w:val="0092253E"/>
    <w:rsid w:val="00940691"/>
    <w:rsid w:val="00946214"/>
    <w:rsid w:val="00951BD4"/>
    <w:rsid w:val="00964EB1"/>
    <w:rsid w:val="00973E9F"/>
    <w:rsid w:val="0099203C"/>
    <w:rsid w:val="009A11DC"/>
    <w:rsid w:val="009C609B"/>
    <w:rsid w:val="009D0187"/>
    <w:rsid w:val="009F62F1"/>
    <w:rsid w:val="009F75E9"/>
    <w:rsid w:val="00A02CA3"/>
    <w:rsid w:val="00A12D9D"/>
    <w:rsid w:val="00A27353"/>
    <w:rsid w:val="00A327AD"/>
    <w:rsid w:val="00A36786"/>
    <w:rsid w:val="00A40EFA"/>
    <w:rsid w:val="00A47D73"/>
    <w:rsid w:val="00A62EB3"/>
    <w:rsid w:val="00A65C82"/>
    <w:rsid w:val="00A70F16"/>
    <w:rsid w:val="00A75C4A"/>
    <w:rsid w:val="00A75DAE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31F77"/>
    <w:rsid w:val="00B421EE"/>
    <w:rsid w:val="00B47356"/>
    <w:rsid w:val="00B47CAA"/>
    <w:rsid w:val="00B53301"/>
    <w:rsid w:val="00B611D1"/>
    <w:rsid w:val="00B70299"/>
    <w:rsid w:val="00B72703"/>
    <w:rsid w:val="00B80E52"/>
    <w:rsid w:val="00B8676C"/>
    <w:rsid w:val="00B87896"/>
    <w:rsid w:val="00BB60E6"/>
    <w:rsid w:val="00BD2ED5"/>
    <w:rsid w:val="00BD5BD6"/>
    <w:rsid w:val="00BE7A9F"/>
    <w:rsid w:val="00BF1723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C49EE"/>
    <w:rsid w:val="00CD143C"/>
    <w:rsid w:val="00CF55FC"/>
    <w:rsid w:val="00D03381"/>
    <w:rsid w:val="00D11213"/>
    <w:rsid w:val="00D13E30"/>
    <w:rsid w:val="00D3461F"/>
    <w:rsid w:val="00D3534C"/>
    <w:rsid w:val="00D7116F"/>
    <w:rsid w:val="00D726E4"/>
    <w:rsid w:val="00D73BFE"/>
    <w:rsid w:val="00DB2CE5"/>
    <w:rsid w:val="00DC6C2F"/>
    <w:rsid w:val="00DC760F"/>
    <w:rsid w:val="00DE5748"/>
    <w:rsid w:val="00DE7262"/>
    <w:rsid w:val="00DF4655"/>
    <w:rsid w:val="00DF63BB"/>
    <w:rsid w:val="00E14B61"/>
    <w:rsid w:val="00E15EFE"/>
    <w:rsid w:val="00E179E3"/>
    <w:rsid w:val="00E346E2"/>
    <w:rsid w:val="00E362D5"/>
    <w:rsid w:val="00E36EB4"/>
    <w:rsid w:val="00E41162"/>
    <w:rsid w:val="00E42A79"/>
    <w:rsid w:val="00E4330A"/>
    <w:rsid w:val="00E4623C"/>
    <w:rsid w:val="00E46851"/>
    <w:rsid w:val="00E54F39"/>
    <w:rsid w:val="00E55C2A"/>
    <w:rsid w:val="00E71F00"/>
    <w:rsid w:val="00E85DA5"/>
    <w:rsid w:val="00EB0007"/>
    <w:rsid w:val="00EB2399"/>
    <w:rsid w:val="00EB4485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82B9F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paragraph" w:customStyle="1" w:styleId="Default">
    <w:name w:val="Default"/>
    <w:rsid w:val="00015885"/>
    <w:pPr>
      <w:autoSpaceDE w:val="0"/>
      <w:autoSpaceDN w:val="0"/>
      <w:adjustRightInd w:val="0"/>
      <w:spacing w:after="120" w:line="264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4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50EB-44CB-4B7B-8B1F-BF90F284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65</Words>
  <Characters>1890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41</cp:revision>
  <dcterms:created xsi:type="dcterms:W3CDTF">2020-04-30T08:17:00Z</dcterms:created>
  <dcterms:modified xsi:type="dcterms:W3CDTF">2026-01-08T08:22:00Z</dcterms:modified>
</cp:coreProperties>
</file>